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E8441" w14:textId="77777777" w:rsidR="00E82616" w:rsidRPr="00E82616" w:rsidRDefault="00E82616" w:rsidP="00E8261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smallCaps/>
          <w:sz w:val="30"/>
          <w:szCs w:val="30"/>
        </w:rPr>
        <w:t>~RSVP~</w:t>
      </w:r>
    </w:p>
    <w:p w14:paraId="4E4465D7" w14:textId="77777777" w:rsidR="00E82616" w:rsidRPr="00E82616" w:rsidRDefault="00E82616" w:rsidP="00E82616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smallCaps/>
          <w:sz w:val="30"/>
          <w:szCs w:val="30"/>
        </w:rPr>
        <w:t>Kindly respond by 13th September 2013</w:t>
      </w:r>
    </w:p>
    <w:p w14:paraId="3103C21A" w14:textId="77777777" w:rsidR="00E82616" w:rsidRPr="00E82616" w:rsidRDefault="00E82616" w:rsidP="00E82616">
      <w:pPr>
        <w:autoSpaceDE w:val="0"/>
        <w:autoSpaceDN w:val="0"/>
        <w:adjustRightInd w:val="0"/>
        <w:spacing w:before="283" w:after="0" w:line="240" w:lineRule="auto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b/>
          <w:bCs/>
          <w:sz w:val="30"/>
          <w:szCs w:val="30"/>
        </w:rPr>
        <w:t>_____________________________________</w:t>
      </w:r>
    </w:p>
    <w:p w14:paraId="783A390E" w14:textId="77777777" w:rsidR="00E82616" w:rsidRPr="00E82616" w:rsidRDefault="00E82616" w:rsidP="00E82616">
      <w:pPr>
        <w:autoSpaceDE w:val="0"/>
        <w:autoSpaceDN w:val="0"/>
        <w:adjustRightInd w:val="0"/>
        <w:spacing w:before="283" w:after="0" w:line="240" w:lineRule="auto"/>
        <w:ind w:left="680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b/>
          <w:bCs/>
          <w:smallCaps/>
          <w:sz w:val="30"/>
          <w:szCs w:val="30"/>
        </w:rPr>
        <w:t>______</w:t>
      </w:r>
      <w:r w:rsidRPr="00E82616">
        <w:rPr>
          <w:rFonts w:ascii="Times New Roman" w:hAnsi="Times New Roman"/>
          <w:smallCaps/>
          <w:sz w:val="30"/>
          <w:szCs w:val="30"/>
        </w:rPr>
        <w:t xml:space="preserve"> Look forward to celebrating with you</w:t>
      </w:r>
    </w:p>
    <w:p w14:paraId="6CABD794" w14:textId="77777777" w:rsidR="00E82616" w:rsidRPr="00E82616" w:rsidRDefault="00E82616" w:rsidP="00E82616">
      <w:pPr>
        <w:autoSpaceDE w:val="0"/>
        <w:autoSpaceDN w:val="0"/>
        <w:adjustRightInd w:val="0"/>
        <w:spacing w:before="283" w:after="0" w:line="240" w:lineRule="auto"/>
        <w:ind w:left="680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b/>
          <w:bCs/>
          <w:smallCaps/>
          <w:sz w:val="30"/>
          <w:szCs w:val="30"/>
        </w:rPr>
        <w:t>______</w:t>
      </w:r>
      <w:r w:rsidRPr="00E82616">
        <w:rPr>
          <w:rFonts w:ascii="Times New Roman" w:hAnsi="Times New Roman"/>
          <w:smallCaps/>
          <w:sz w:val="30"/>
          <w:szCs w:val="30"/>
        </w:rPr>
        <w:t xml:space="preserve"> Regretfully decline</w:t>
      </w:r>
    </w:p>
    <w:p w14:paraId="177A2E99" w14:textId="77777777" w:rsidR="00E82616" w:rsidRPr="00E82616" w:rsidRDefault="00E82616" w:rsidP="00E82616">
      <w:pPr>
        <w:autoSpaceDE w:val="0"/>
        <w:autoSpaceDN w:val="0"/>
        <w:adjustRightInd w:val="0"/>
        <w:spacing w:before="283" w:after="0" w:line="240" w:lineRule="auto"/>
        <w:ind w:left="680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b/>
          <w:bCs/>
          <w:smallCaps/>
          <w:sz w:val="30"/>
          <w:szCs w:val="30"/>
        </w:rPr>
        <w:t>______</w:t>
      </w:r>
      <w:r w:rsidRPr="00E82616">
        <w:rPr>
          <w:rFonts w:ascii="Times New Roman" w:hAnsi="Times New Roman"/>
          <w:smallCaps/>
          <w:sz w:val="30"/>
          <w:szCs w:val="30"/>
        </w:rPr>
        <w:t xml:space="preserve"> Vegetarian meals required</w:t>
      </w:r>
    </w:p>
    <w:p w14:paraId="455A515D" w14:textId="77777777" w:rsidR="00E82616" w:rsidRPr="00E82616" w:rsidRDefault="00E82616" w:rsidP="00E82616">
      <w:pPr>
        <w:autoSpaceDE w:val="0"/>
        <w:autoSpaceDN w:val="0"/>
        <w:adjustRightInd w:val="0"/>
        <w:spacing w:after="0" w:line="240" w:lineRule="auto"/>
        <w:ind w:left="680"/>
        <w:jc w:val="center"/>
        <w:rPr>
          <w:rFonts w:ascii="Times New Roman" w:hAnsi="Times New Roman"/>
          <w:smallCaps/>
          <w:sz w:val="30"/>
          <w:szCs w:val="30"/>
        </w:rPr>
      </w:pPr>
      <w:r w:rsidRPr="00E82616">
        <w:rPr>
          <w:rFonts w:ascii="Times New Roman" w:hAnsi="Times New Roman"/>
          <w:smallCaps/>
          <w:sz w:val="30"/>
          <w:szCs w:val="30"/>
        </w:rPr>
        <w:t>(please state number)</w:t>
      </w:r>
    </w:p>
    <w:p w14:paraId="34F035F3" w14:textId="77777777" w:rsidR="00B56087" w:rsidRPr="00E82616" w:rsidRDefault="00B56087" w:rsidP="00E82616">
      <w:pPr>
        <w:jc w:val="center"/>
      </w:pPr>
    </w:p>
    <w:sectPr w:rsidR="00B56087" w:rsidRPr="00E82616" w:rsidSect="003E3D2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DOwADJMzMyNTJR0lIJTi4sz8/NACgxrActVlGAsAAAA"/>
  </w:docVars>
  <w:rsids>
    <w:rsidRoot w:val="007B49E0"/>
    <w:rsid w:val="00175A2F"/>
    <w:rsid w:val="00245F6F"/>
    <w:rsid w:val="003E3D28"/>
    <w:rsid w:val="00415DE9"/>
    <w:rsid w:val="00420C6D"/>
    <w:rsid w:val="00487B06"/>
    <w:rsid w:val="00550C27"/>
    <w:rsid w:val="00592B58"/>
    <w:rsid w:val="006A6298"/>
    <w:rsid w:val="00791D95"/>
    <w:rsid w:val="007B49E0"/>
    <w:rsid w:val="00830ACD"/>
    <w:rsid w:val="008B59F7"/>
    <w:rsid w:val="00B33F5B"/>
    <w:rsid w:val="00B56087"/>
    <w:rsid w:val="00C02128"/>
    <w:rsid w:val="00E060AB"/>
    <w:rsid w:val="00E54A6B"/>
    <w:rsid w:val="00E65EF7"/>
    <w:rsid w:val="00E82616"/>
    <w:rsid w:val="00F4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6C3B500"/>
  <w15:chartTrackingRefBased/>
  <w15:docId w15:val="{543682F6-9F44-489E-B81B-82A03D2F3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08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-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admin@parekhcards.onmicrosoft.com</cp:lastModifiedBy>
  <cp:revision>2</cp:revision>
  <dcterms:created xsi:type="dcterms:W3CDTF">2021-02-18T10:02:00Z</dcterms:created>
  <dcterms:modified xsi:type="dcterms:W3CDTF">2021-02-18T10:02:00Z</dcterms:modified>
</cp:coreProperties>
</file>